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0D845D" w14:textId="4D747713" w:rsidR="00C97774" w:rsidRPr="00C97774" w:rsidRDefault="00C97774" w:rsidP="00E31586">
      <w:pPr>
        <w:rPr>
          <w:b/>
          <w:bCs/>
        </w:rPr>
      </w:pPr>
      <w:r w:rsidRPr="00C97774">
        <w:rPr>
          <w:b/>
          <w:bCs/>
        </w:rPr>
        <w:t>s</w:t>
      </w:r>
      <w:r w:rsidRPr="00C97774">
        <w:rPr>
          <w:rFonts w:hint="eastAsia"/>
          <w:b/>
          <w:bCs/>
        </w:rPr>
        <w:t>up</w:t>
      </w:r>
      <w:r w:rsidRPr="00C97774">
        <w:rPr>
          <w:b/>
          <w:bCs/>
        </w:rPr>
        <w:t>ervised VS unsupervised learning:</w:t>
      </w:r>
    </w:p>
    <w:p w14:paraId="0808F563" w14:textId="7F46DCF6" w:rsidR="00C97774" w:rsidRDefault="00C97774" w:rsidP="00E31586">
      <w:r>
        <w:t>supervised:</w:t>
      </w:r>
    </w:p>
    <w:p w14:paraId="260F4145" w14:textId="305FED52" w:rsidR="00C97774" w:rsidRDefault="00C97774" w:rsidP="00E31586">
      <w:pPr>
        <w:pStyle w:val="ListParagraph"/>
        <w:numPr>
          <w:ilvl w:val="0"/>
          <w:numId w:val="1"/>
        </w:numPr>
      </w:pPr>
      <w:r>
        <w:t xml:space="preserve">algorithms are given labelled examples (target class) for the various types of data that need to be learned </w:t>
      </w:r>
    </w:p>
    <w:p w14:paraId="6B202E2A" w14:textId="70B89337" w:rsidR="00C97774" w:rsidRDefault="00C97774" w:rsidP="00E31586">
      <w:pPr>
        <w:pStyle w:val="ListParagraph"/>
        <w:numPr>
          <w:ilvl w:val="0"/>
          <w:numId w:val="1"/>
        </w:numPr>
      </w:pPr>
      <w:proofErr w:type="spellStart"/>
      <w:r>
        <w:t>eg</w:t>
      </w:r>
      <w:proofErr w:type="spellEnd"/>
      <w:r>
        <w:t>, classification algorithms (decision trees, ANN, Bayesian)</w:t>
      </w:r>
    </w:p>
    <w:p w14:paraId="73F49512" w14:textId="3225D638" w:rsidR="00C97774" w:rsidRDefault="00C97774" w:rsidP="00E31586">
      <w:r>
        <w:t>unsupervised:</w:t>
      </w:r>
    </w:p>
    <w:p w14:paraId="7097F92F" w14:textId="05A020AB" w:rsidR="00C97774" w:rsidRDefault="00C97774" w:rsidP="00E31586">
      <w:pPr>
        <w:pStyle w:val="ListParagraph"/>
        <w:numPr>
          <w:ilvl w:val="0"/>
          <w:numId w:val="2"/>
        </w:numPr>
      </w:pPr>
      <w:r>
        <w:t>data is unlabelled (no predefined classes) and learning algorithms attempt to find patterns within the data to put into groups or sets</w:t>
      </w:r>
    </w:p>
    <w:p w14:paraId="6B11E715" w14:textId="1641B455" w:rsidR="00C97774" w:rsidRDefault="00C97774" w:rsidP="00E31586">
      <w:pPr>
        <w:pStyle w:val="ListParagraph"/>
        <w:numPr>
          <w:ilvl w:val="0"/>
          <w:numId w:val="2"/>
        </w:numPr>
      </w:pPr>
      <w:proofErr w:type="spellStart"/>
      <w:r>
        <w:t>eg.</w:t>
      </w:r>
      <w:proofErr w:type="spellEnd"/>
      <w:r>
        <w:t xml:space="preserve"> clustering algorithms</w:t>
      </w:r>
    </w:p>
    <w:p w14:paraId="71AFD480" w14:textId="4654E8C1" w:rsidR="00C97774" w:rsidRDefault="00C97774" w:rsidP="00E31586"/>
    <w:p w14:paraId="427206AF" w14:textId="2B7747DC" w:rsidR="00C97774" w:rsidRDefault="00C97774" w:rsidP="006A78FC">
      <w:pPr>
        <w:ind w:firstLine="720"/>
      </w:pPr>
    </w:p>
    <w:p w14:paraId="1A0C860F" w14:textId="6D7FBDB2" w:rsidR="00C97774" w:rsidRDefault="00C97774" w:rsidP="00E31586"/>
    <w:p w14:paraId="589D441B" w14:textId="786197C2" w:rsidR="00C97774" w:rsidRDefault="00C97774" w:rsidP="00E31586">
      <w:r>
        <w:t>cluster analysis:</w:t>
      </w:r>
    </w:p>
    <w:p w14:paraId="5307E43D" w14:textId="5F80C77F" w:rsidR="00C97774" w:rsidRDefault="00C97774" w:rsidP="00E31586">
      <w:r>
        <w:t>finding groups of points such that the points in a group will be similar or related to one another and different from or unrelated to the points in other groups</w:t>
      </w:r>
    </w:p>
    <w:p w14:paraId="6A722BB3" w14:textId="440DAF8D" w:rsidR="00C97774" w:rsidRDefault="001911A4" w:rsidP="00E31586">
      <w:pPr>
        <w:pStyle w:val="ListParagraph"/>
        <w:numPr>
          <w:ilvl w:val="0"/>
          <w:numId w:val="3"/>
        </w:numPr>
      </w:pPr>
      <w:r>
        <w:t>minimised intra-cluster distances</w:t>
      </w:r>
    </w:p>
    <w:p w14:paraId="5C149F85" w14:textId="17DC14ED" w:rsidR="001911A4" w:rsidRDefault="001911A4" w:rsidP="00E31586">
      <w:pPr>
        <w:pStyle w:val="ListParagraph"/>
        <w:numPr>
          <w:ilvl w:val="0"/>
          <w:numId w:val="3"/>
        </w:numPr>
      </w:pPr>
      <w:r>
        <w:t>maximised inter-cluster distances</w:t>
      </w:r>
    </w:p>
    <w:p w14:paraId="711B9280" w14:textId="021638DE" w:rsidR="001911A4" w:rsidRDefault="001911A4" w:rsidP="00E31586"/>
    <w:p w14:paraId="29905FF0" w14:textId="22BD3203" w:rsidR="001911A4" w:rsidRDefault="001911A4" w:rsidP="00E31586"/>
    <w:p w14:paraId="4F3473EE" w14:textId="2A505F4F" w:rsidR="001911A4" w:rsidRDefault="001911A4" w:rsidP="00E31586"/>
    <w:p w14:paraId="6865181D" w14:textId="387DF175" w:rsidR="001911A4" w:rsidRDefault="001911A4" w:rsidP="00E31586">
      <w:r>
        <w:t>types of clustering:</w:t>
      </w:r>
    </w:p>
    <w:p w14:paraId="52A4F63C" w14:textId="30890E52" w:rsidR="001911A4" w:rsidRDefault="001911A4" w:rsidP="00E31586">
      <w:pPr>
        <w:pStyle w:val="ListParagraph"/>
        <w:numPr>
          <w:ilvl w:val="0"/>
          <w:numId w:val="4"/>
        </w:numPr>
      </w:pPr>
      <w:r>
        <w:t>par</w:t>
      </w:r>
      <w:r w:rsidR="00493818">
        <w:t>ti</w:t>
      </w:r>
      <w:r>
        <w:t xml:space="preserve">tional: </w:t>
      </w:r>
      <w:r w:rsidR="00493818">
        <w:t>the division of data points into non-overlapping subsets (clusters) such that each data point is in exactly one subset</w:t>
      </w:r>
    </w:p>
    <w:p w14:paraId="68951180" w14:textId="2812170D" w:rsidR="00E31586" w:rsidRDefault="001911A4" w:rsidP="00E31586">
      <w:pPr>
        <w:pStyle w:val="ListParagraph"/>
        <w:numPr>
          <w:ilvl w:val="0"/>
          <w:numId w:val="4"/>
        </w:numPr>
      </w:pPr>
      <w:r>
        <w:t>hierarchical:</w:t>
      </w:r>
      <w:r w:rsidR="00493818">
        <w:t xml:space="preserve"> a set of nested clusters organised as a hierarchical tree</w:t>
      </w:r>
    </w:p>
    <w:p w14:paraId="590B0877" w14:textId="15EDACB2" w:rsidR="006A78FC" w:rsidRDefault="006A78FC" w:rsidP="006A78FC">
      <w:pPr>
        <w:pStyle w:val="ListParagraph"/>
      </w:pPr>
      <w:r w:rsidRPr="006A78FC">
        <w:drawing>
          <wp:inline distT="0" distB="0" distL="0" distR="0" wp14:anchorId="5A06EB59" wp14:editId="65471553">
            <wp:extent cx="3528060" cy="1884811"/>
            <wp:effectExtent l="0" t="0" r="0" b="127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537351" cy="18897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4FE6CF" w14:textId="77777777" w:rsidR="00E31586" w:rsidRDefault="00E31586" w:rsidP="00E31586"/>
    <w:p w14:paraId="0D875D95" w14:textId="77777777" w:rsidR="00E31586" w:rsidRDefault="00E31586" w:rsidP="00E31586"/>
    <w:p w14:paraId="1C48B6F0" w14:textId="77777777" w:rsidR="00E31586" w:rsidRDefault="00E31586" w:rsidP="00E31586"/>
    <w:p w14:paraId="5504F9B5" w14:textId="77777777" w:rsidR="00E31586" w:rsidRDefault="00E31586" w:rsidP="00E31586">
      <w:r>
        <w:t>k-means:</w:t>
      </w:r>
    </w:p>
    <w:p w14:paraId="2CEB4B44" w14:textId="77777777" w:rsidR="00E31586" w:rsidRDefault="00E31586" w:rsidP="00E31586">
      <w:pPr>
        <w:pStyle w:val="ListParagraph"/>
        <w:numPr>
          <w:ilvl w:val="0"/>
          <w:numId w:val="5"/>
        </w:numPr>
      </w:pPr>
      <w:r>
        <w:t>partitional clustering approach</w:t>
      </w:r>
    </w:p>
    <w:p w14:paraId="10AE54A7" w14:textId="77777777" w:rsidR="00E31586" w:rsidRDefault="00E31586" w:rsidP="00E31586">
      <w:pPr>
        <w:pStyle w:val="ListParagraph"/>
        <w:numPr>
          <w:ilvl w:val="0"/>
          <w:numId w:val="5"/>
        </w:numPr>
      </w:pPr>
      <w:r>
        <w:t>each cluster is associated with a centroid (centre point)</w:t>
      </w:r>
    </w:p>
    <w:p w14:paraId="788494C0" w14:textId="77777777" w:rsidR="00E31586" w:rsidRDefault="00E31586" w:rsidP="00E31586">
      <w:pPr>
        <w:pStyle w:val="ListParagraph"/>
        <w:numPr>
          <w:ilvl w:val="0"/>
          <w:numId w:val="5"/>
        </w:numPr>
      </w:pPr>
      <w:r>
        <w:t>each point is assigned to the cluster with the closest centroid</w:t>
      </w:r>
    </w:p>
    <w:p w14:paraId="7B1B3296" w14:textId="77777777" w:rsidR="00E31586" w:rsidRDefault="00E31586" w:rsidP="00E31586">
      <w:pPr>
        <w:pStyle w:val="ListParagraph"/>
        <w:numPr>
          <w:ilvl w:val="0"/>
          <w:numId w:val="5"/>
        </w:numPr>
      </w:pPr>
      <w:r>
        <w:t xml:space="preserve">K (number of clusters): must be specified </w:t>
      </w:r>
    </w:p>
    <w:p w14:paraId="3B89FA09" w14:textId="2E4B2DFE" w:rsidR="00E31586" w:rsidRDefault="00E31586" w:rsidP="00E31586">
      <w:pPr>
        <w:pStyle w:val="ListParagraph"/>
        <w:numPr>
          <w:ilvl w:val="0"/>
          <w:numId w:val="5"/>
        </w:numPr>
      </w:pPr>
      <w:r>
        <w:t>algorithm:</w:t>
      </w:r>
    </w:p>
    <w:p w14:paraId="01A272B0" w14:textId="77777777" w:rsidR="00E31586" w:rsidRDefault="00E31586" w:rsidP="00E31586">
      <w:pPr>
        <w:pStyle w:val="ListParagraph"/>
        <w:numPr>
          <w:ilvl w:val="1"/>
          <w:numId w:val="5"/>
        </w:numPr>
      </w:pPr>
      <w:r>
        <w:t>select k points at random as the initial centroids</w:t>
      </w:r>
    </w:p>
    <w:p w14:paraId="3F2AC49C" w14:textId="77777777" w:rsidR="00E31586" w:rsidRDefault="00E31586" w:rsidP="00E31586">
      <w:pPr>
        <w:pStyle w:val="ListParagraph"/>
        <w:numPr>
          <w:ilvl w:val="1"/>
          <w:numId w:val="5"/>
        </w:numPr>
      </w:pPr>
      <w:r>
        <w:t>repeat:</w:t>
      </w:r>
    </w:p>
    <w:p w14:paraId="3450C9C2" w14:textId="77777777" w:rsidR="00E31586" w:rsidRDefault="00E31586" w:rsidP="00E31586">
      <w:pPr>
        <w:pStyle w:val="ListParagraph"/>
        <w:numPr>
          <w:ilvl w:val="2"/>
          <w:numId w:val="5"/>
        </w:numPr>
      </w:pPr>
      <w:r>
        <w:t>form k clusters by assigning all points to the closest centroid</w:t>
      </w:r>
    </w:p>
    <w:p w14:paraId="0665B66F" w14:textId="77777777" w:rsidR="00E31586" w:rsidRDefault="00E31586" w:rsidP="00E31586">
      <w:pPr>
        <w:pStyle w:val="ListParagraph"/>
        <w:numPr>
          <w:ilvl w:val="2"/>
          <w:numId w:val="5"/>
        </w:numPr>
      </w:pPr>
      <w:r>
        <w:lastRenderedPageBreak/>
        <w:t>re-compute the centroid of each cluster</w:t>
      </w:r>
    </w:p>
    <w:p w14:paraId="551896DB" w14:textId="77777777" w:rsidR="00E31586" w:rsidRDefault="00E31586" w:rsidP="00E31586">
      <w:pPr>
        <w:pStyle w:val="ListParagraph"/>
        <w:numPr>
          <w:ilvl w:val="1"/>
          <w:numId w:val="5"/>
        </w:numPr>
      </w:pPr>
      <w:r>
        <w:t>until centroids don’t change</w:t>
      </w:r>
    </w:p>
    <w:p w14:paraId="1282724F" w14:textId="40DB55FA" w:rsidR="00900AFE" w:rsidRDefault="00900AFE" w:rsidP="00E31586"/>
    <w:p w14:paraId="397E1CE8" w14:textId="3627B5E4" w:rsidR="00325ACA" w:rsidRDefault="00325ACA" w:rsidP="00E31586"/>
    <w:p w14:paraId="2C79BBDA" w14:textId="552873BC" w:rsidR="00325ACA" w:rsidRDefault="00325ACA" w:rsidP="00E31586"/>
    <w:p w14:paraId="0BECCF76" w14:textId="2C471806" w:rsidR="00325ACA" w:rsidRDefault="00325ACA" w:rsidP="00E31586">
      <w:r>
        <w:t>evaluate k-means by SSE (sum of squared errors):</w:t>
      </w:r>
    </w:p>
    <w:p w14:paraId="3E715600" w14:textId="72238353" w:rsidR="00325ACA" w:rsidRDefault="00325ACA" w:rsidP="00325ACA">
      <w:pPr>
        <w:pStyle w:val="ListParagraph"/>
        <w:numPr>
          <w:ilvl w:val="0"/>
          <w:numId w:val="6"/>
        </w:numPr>
      </w:pPr>
      <w:r>
        <w:t>for each point the error is the distance to the nearest cluster</w:t>
      </w:r>
    </w:p>
    <w:p w14:paraId="241D298A" w14:textId="283F1C95" w:rsidR="003804A8" w:rsidRDefault="003804A8" w:rsidP="003804A8">
      <w:pPr>
        <w:pStyle w:val="ListParagraph"/>
        <w:numPr>
          <w:ilvl w:val="0"/>
          <w:numId w:val="6"/>
        </w:numPr>
      </w:pPr>
      <w:r>
        <w:t>one easy way to reduce SSE: increase k</w:t>
      </w:r>
    </w:p>
    <w:p w14:paraId="3274D4EB" w14:textId="5A89A29F" w:rsidR="00325ACA" w:rsidRDefault="003804A8" w:rsidP="00325ACA">
      <w:pPr>
        <w:pStyle w:val="ListParagraph"/>
        <w:numPr>
          <w:ilvl w:val="0"/>
          <w:numId w:val="6"/>
        </w:numPr>
      </w:pPr>
      <w:r>
        <w:t>smaller SSE: good clustering</w:t>
      </w:r>
    </w:p>
    <w:p w14:paraId="6D3086C6" w14:textId="2EC84C29" w:rsidR="003804A8" w:rsidRDefault="003804A8" w:rsidP="003804A8"/>
    <w:p w14:paraId="551E7F29" w14:textId="4D2AEB09" w:rsidR="003804A8" w:rsidRDefault="007553F9" w:rsidP="003804A8">
      <w:r>
        <w:t>processing:</w:t>
      </w:r>
    </w:p>
    <w:p w14:paraId="02878AEB" w14:textId="770894BD" w:rsidR="007553F9" w:rsidRDefault="007553F9" w:rsidP="007553F9">
      <w:pPr>
        <w:pStyle w:val="ListParagraph"/>
        <w:numPr>
          <w:ilvl w:val="0"/>
          <w:numId w:val="7"/>
        </w:numPr>
      </w:pPr>
      <w:r>
        <w:t>pre-processing:</w:t>
      </w:r>
    </w:p>
    <w:p w14:paraId="1F3F20E8" w14:textId="70913B62" w:rsidR="007553F9" w:rsidRDefault="007553F9" w:rsidP="00225803">
      <w:pPr>
        <w:pStyle w:val="ListParagraph"/>
        <w:numPr>
          <w:ilvl w:val="1"/>
          <w:numId w:val="7"/>
        </w:numPr>
      </w:pPr>
      <w:r>
        <w:t>normalise data</w:t>
      </w:r>
    </w:p>
    <w:p w14:paraId="0EA01A89" w14:textId="3EA09EFD" w:rsidR="007553F9" w:rsidRDefault="007553F9" w:rsidP="00225803">
      <w:pPr>
        <w:pStyle w:val="ListParagraph"/>
        <w:numPr>
          <w:ilvl w:val="1"/>
          <w:numId w:val="7"/>
        </w:numPr>
      </w:pPr>
      <w:r>
        <w:t>eliminate outliers</w:t>
      </w:r>
    </w:p>
    <w:p w14:paraId="33002A80" w14:textId="3B602033" w:rsidR="007553F9" w:rsidRDefault="007553F9" w:rsidP="007553F9">
      <w:pPr>
        <w:pStyle w:val="ListParagraph"/>
        <w:numPr>
          <w:ilvl w:val="0"/>
          <w:numId w:val="7"/>
        </w:numPr>
      </w:pPr>
      <w:r>
        <w:t>post-processing:</w:t>
      </w:r>
    </w:p>
    <w:p w14:paraId="71C007CF" w14:textId="01FED68A" w:rsidR="007553F9" w:rsidRDefault="007553F9" w:rsidP="00225803">
      <w:pPr>
        <w:pStyle w:val="ListParagraph"/>
        <w:numPr>
          <w:ilvl w:val="1"/>
          <w:numId w:val="7"/>
        </w:numPr>
      </w:pPr>
      <w:r>
        <w:t>eliminate small clusters</w:t>
      </w:r>
      <w:r w:rsidR="00225803">
        <w:t xml:space="preserve"> that may represent outliers</w:t>
      </w:r>
    </w:p>
    <w:p w14:paraId="28792EE5" w14:textId="0D7117E7" w:rsidR="00225803" w:rsidRDefault="00225803" w:rsidP="00225803">
      <w:pPr>
        <w:pStyle w:val="ListParagraph"/>
        <w:numPr>
          <w:ilvl w:val="1"/>
          <w:numId w:val="7"/>
        </w:numPr>
      </w:pPr>
      <w:r>
        <w:t>split ‘loose’ clusters (high SSE)</w:t>
      </w:r>
    </w:p>
    <w:p w14:paraId="739C5F26" w14:textId="5644349C" w:rsidR="007553F9" w:rsidRDefault="00225803" w:rsidP="00225803">
      <w:pPr>
        <w:pStyle w:val="ListParagraph"/>
        <w:numPr>
          <w:ilvl w:val="1"/>
          <w:numId w:val="7"/>
        </w:numPr>
      </w:pPr>
      <w:r>
        <w:t>merge clusters that are ‘close’ and that have relatively low SSE</w:t>
      </w:r>
    </w:p>
    <w:p w14:paraId="2738A6E6" w14:textId="658522B9" w:rsidR="00572879" w:rsidRDefault="00572879" w:rsidP="00E31586"/>
    <w:p w14:paraId="3F91FCB5" w14:textId="5E987C00" w:rsidR="00D360FE" w:rsidRDefault="00D360FE" w:rsidP="00E31586"/>
    <w:p w14:paraId="1AD9FA72" w14:textId="3769B737" w:rsidR="00D360FE" w:rsidRDefault="00D360FE" w:rsidP="00E31586"/>
    <w:p w14:paraId="6DA67D9D" w14:textId="730F66E6" w:rsidR="00D360FE" w:rsidRDefault="00D360FE" w:rsidP="00E31586">
      <w:proofErr w:type="spellStart"/>
      <w:r>
        <w:t>totss</w:t>
      </w:r>
      <w:proofErr w:type="spellEnd"/>
      <w:r>
        <w:t xml:space="preserve">: total sums of squares from a single centroid </w:t>
      </w:r>
    </w:p>
    <w:p w14:paraId="30EB7247" w14:textId="7EC3AEB1" w:rsidR="00D360FE" w:rsidRDefault="00D360FE" w:rsidP="00E31586">
      <w:proofErr w:type="spellStart"/>
      <w:r>
        <w:t>withinss</w:t>
      </w:r>
      <w:proofErr w:type="spellEnd"/>
      <w:r>
        <w:t>: sums of squares within each cluster</w:t>
      </w:r>
      <w:r w:rsidR="00D821D4">
        <w:t xml:space="preserve"> (variance)</w:t>
      </w:r>
    </w:p>
    <w:p w14:paraId="23725914" w14:textId="761051DD" w:rsidR="00D360FE" w:rsidRDefault="00D360FE" w:rsidP="00E31586">
      <w:proofErr w:type="spellStart"/>
      <w:proofErr w:type="gramStart"/>
      <w:r>
        <w:t>tot.withinss</w:t>
      </w:r>
      <w:proofErr w:type="spellEnd"/>
      <w:proofErr w:type="gramEnd"/>
      <w:r>
        <w:t>: total within clusters</w:t>
      </w:r>
    </w:p>
    <w:p w14:paraId="6B2189FD" w14:textId="5110EF5F" w:rsidR="00D360FE" w:rsidRDefault="00D360FE" w:rsidP="00E31586">
      <w:proofErr w:type="spellStart"/>
      <w:r>
        <w:t>betweenss</w:t>
      </w:r>
      <w:proofErr w:type="spellEnd"/>
      <w:r>
        <w:t>: total sums of squares with clusters</w:t>
      </w:r>
    </w:p>
    <w:p w14:paraId="74D8D0D4" w14:textId="1193C074" w:rsidR="006B69ED" w:rsidRDefault="006B69ED" w:rsidP="00E31586"/>
    <w:p w14:paraId="6C4AD41E" w14:textId="49442F9D" w:rsidR="006B69ED" w:rsidRDefault="006B69ED" w:rsidP="00E31586">
      <w:proofErr w:type="spellStart"/>
      <w:r>
        <w:t>between_ss</w:t>
      </w:r>
      <w:proofErr w:type="spellEnd"/>
      <w:r>
        <w:t xml:space="preserve">: variance between clusters </w:t>
      </w:r>
    </w:p>
    <w:p w14:paraId="57E369AF" w14:textId="53D78776" w:rsidR="006B69ED" w:rsidRDefault="006B69ED" w:rsidP="00E31586">
      <w:proofErr w:type="spellStart"/>
      <w:r>
        <w:t>total_ss</w:t>
      </w:r>
      <w:proofErr w:type="spellEnd"/>
      <w:r>
        <w:t>: all variance in data</w:t>
      </w:r>
    </w:p>
    <w:p w14:paraId="760D9D62" w14:textId="093FF781" w:rsidR="00572879" w:rsidRDefault="00572879" w:rsidP="00E31586"/>
    <w:p w14:paraId="7606CB21" w14:textId="7DABA4D3" w:rsidR="006B69ED" w:rsidRDefault="006B69ED" w:rsidP="00E31586"/>
    <w:p w14:paraId="3CDF2BF6" w14:textId="77777777" w:rsidR="006B69ED" w:rsidRDefault="006B69ED" w:rsidP="00E31586"/>
    <w:p w14:paraId="6E552508" w14:textId="2D5A2179" w:rsidR="00572879" w:rsidRPr="00634FDC" w:rsidRDefault="00572879" w:rsidP="00E31586">
      <w:pPr>
        <w:rPr>
          <w:b/>
          <w:bCs/>
        </w:rPr>
      </w:pPr>
      <w:r w:rsidRPr="00634FDC">
        <w:rPr>
          <w:b/>
          <w:bCs/>
        </w:rPr>
        <w:t xml:space="preserve">silhouette: </w:t>
      </w:r>
    </w:p>
    <w:p w14:paraId="75C2F50C" w14:textId="2B0CE6F0" w:rsidR="00572879" w:rsidRDefault="00572879" w:rsidP="00E31586">
      <w:r>
        <w:t>how well each data point sits within its cluster</w:t>
      </w:r>
    </w:p>
    <w:p w14:paraId="290443C1" w14:textId="219920B0" w:rsidR="00572879" w:rsidRDefault="00572879" w:rsidP="00E31586">
      <w:r>
        <w:rPr>
          <w:noProof/>
        </w:rPr>
        <w:drawing>
          <wp:inline distT="0" distB="0" distL="0" distR="0" wp14:anchorId="788BFC09" wp14:editId="6DF315D3">
            <wp:extent cx="4055952" cy="669551"/>
            <wp:effectExtent l="0" t="0" r="0" b="3810"/>
            <wp:docPr id="1" name="Picture 1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 with low confidence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40030" cy="683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87BC1C" w14:textId="63653B0B" w:rsidR="00572879" w:rsidRDefault="00572879" w:rsidP="00E31586">
      <w:r>
        <w:t xml:space="preserve">ai: </w:t>
      </w:r>
      <w:r w:rsidR="007948F0">
        <w:t>average distance between that point and all other points in the same cluster</w:t>
      </w:r>
    </w:p>
    <w:p w14:paraId="3D96F5A7" w14:textId="3824B758" w:rsidR="007948F0" w:rsidRDefault="007948F0" w:rsidP="00E31586">
      <w:r>
        <w:t>bi: smallest average distance to any cluster it doesn’t belong to</w:t>
      </w:r>
    </w:p>
    <w:p w14:paraId="739A7E70" w14:textId="447751FA" w:rsidR="007948F0" w:rsidRDefault="007948F0" w:rsidP="00E31586">
      <w:r>
        <w:t>ideally: small ai &amp; large bi</w:t>
      </w:r>
    </w:p>
    <w:p w14:paraId="3090AEE6" w14:textId="190FF72A" w:rsidR="007948F0" w:rsidRDefault="007948F0" w:rsidP="00E31586"/>
    <w:p w14:paraId="1489C43A" w14:textId="0439A0DE" w:rsidR="00325827" w:rsidRDefault="00325827" w:rsidP="00E31586"/>
    <w:p w14:paraId="31DD162D" w14:textId="09A898AA" w:rsidR="00325827" w:rsidRDefault="00325827" w:rsidP="00E31586"/>
    <w:p w14:paraId="5FC6BAA3" w14:textId="2A12B831" w:rsidR="00325827" w:rsidRDefault="00325827" w:rsidP="00E31586">
      <w:r>
        <w:t>hierarchical clustering:</w:t>
      </w:r>
    </w:p>
    <w:p w14:paraId="1D5E4E8B" w14:textId="6B591F47" w:rsidR="00D61505" w:rsidRDefault="00D61505" w:rsidP="00D61505">
      <w:pPr>
        <w:pStyle w:val="ListParagraph"/>
        <w:numPr>
          <w:ilvl w:val="0"/>
          <w:numId w:val="9"/>
        </w:numPr>
      </w:pPr>
      <w:r>
        <w:t xml:space="preserve">create a set of nested clusters organised as a hierarchical tree that </w:t>
      </w:r>
    </w:p>
    <w:p w14:paraId="2A6E9582" w14:textId="77777777" w:rsidR="00D61505" w:rsidRDefault="00D61505" w:rsidP="00D61505">
      <w:pPr>
        <w:pStyle w:val="ListParagraph"/>
        <w:numPr>
          <w:ilvl w:val="0"/>
          <w:numId w:val="10"/>
        </w:numPr>
      </w:pPr>
      <w:r>
        <w:t>record the sequences of merges or splits</w:t>
      </w:r>
    </w:p>
    <w:p w14:paraId="13E59696" w14:textId="10871CF5" w:rsidR="00D61505" w:rsidRDefault="00D61505" w:rsidP="00D61505">
      <w:pPr>
        <w:pStyle w:val="ListParagraph"/>
        <w:numPr>
          <w:ilvl w:val="0"/>
          <w:numId w:val="10"/>
        </w:numPr>
      </w:pPr>
      <w:r>
        <w:t>can be visualised as a dendrogram</w:t>
      </w:r>
    </w:p>
    <w:p w14:paraId="38A1A94A" w14:textId="330F2205" w:rsidR="00D61505" w:rsidRDefault="00D61505" w:rsidP="00D61505">
      <w:pPr>
        <w:pStyle w:val="ListParagraph"/>
        <w:numPr>
          <w:ilvl w:val="0"/>
          <w:numId w:val="8"/>
        </w:numPr>
        <w:ind w:left="1080"/>
      </w:pPr>
      <w:r>
        <w:lastRenderedPageBreak/>
        <w:t>advantages:</w:t>
      </w:r>
    </w:p>
    <w:p w14:paraId="6698F3F4" w14:textId="3C53D631" w:rsidR="00D61505" w:rsidRDefault="00D61505" w:rsidP="00D61505">
      <w:pPr>
        <w:pStyle w:val="ListParagraph"/>
        <w:numPr>
          <w:ilvl w:val="0"/>
          <w:numId w:val="11"/>
        </w:numPr>
      </w:pPr>
      <w:r>
        <w:t>don’t have to assume any particular number of clusters (any number of clusters can be obtained by ‘cutting’ the dendrogram at the appropriate level)</w:t>
      </w:r>
    </w:p>
    <w:p w14:paraId="782BF7CF" w14:textId="68FC63FA" w:rsidR="00D61505" w:rsidRDefault="00D61505" w:rsidP="00D61505">
      <w:pPr>
        <w:pStyle w:val="ListParagraph"/>
        <w:numPr>
          <w:ilvl w:val="0"/>
          <w:numId w:val="11"/>
        </w:numPr>
      </w:pPr>
      <w:r>
        <w:t>may correspond to meaningful taxonomies (</w:t>
      </w:r>
      <w:proofErr w:type="spellStart"/>
      <w:r>
        <w:t>eg.</w:t>
      </w:r>
      <w:proofErr w:type="spellEnd"/>
      <w:r>
        <w:t xml:space="preserve"> plant &amp; animal kingdom)</w:t>
      </w:r>
    </w:p>
    <w:p w14:paraId="0FD0B88E" w14:textId="421C14D9" w:rsidR="00325ACA" w:rsidRDefault="005C231A" w:rsidP="00E31586">
      <w:r>
        <w:t>Inter-Cluster Similarity</w:t>
      </w:r>
    </w:p>
    <w:p w14:paraId="4A58A30C" w14:textId="422F3507" w:rsidR="005C231A" w:rsidRDefault="005C231A" w:rsidP="00E31586">
      <w:r w:rsidRPr="005C231A">
        <w:drawing>
          <wp:inline distT="0" distB="0" distL="0" distR="0" wp14:anchorId="54AC6F67" wp14:editId="279CE0B9">
            <wp:extent cx="2200274" cy="185286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209265" cy="18604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C231A">
        <w:drawing>
          <wp:inline distT="0" distB="0" distL="0" distR="0" wp14:anchorId="2E88C28E" wp14:editId="28AA3424">
            <wp:extent cx="2207639" cy="185610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227153" cy="18725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A78FC">
        <w:rPr>
          <w:rFonts w:hint="eastAsia"/>
        </w:rPr>
        <w:t>x</w:t>
      </w:r>
      <w:r w:rsidRPr="005C231A">
        <w:drawing>
          <wp:inline distT="0" distB="0" distL="0" distR="0" wp14:anchorId="69996F17" wp14:editId="384FDF14">
            <wp:extent cx="2197100" cy="1860523"/>
            <wp:effectExtent l="0" t="0" r="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211108" cy="1872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C231A">
        <w:drawing>
          <wp:inline distT="0" distB="0" distL="0" distR="0" wp14:anchorId="72D2278E" wp14:editId="5AF64B3B">
            <wp:extent cx="2299813" cy="1862455"/>
            <wp:effectExtent l="0" t="0" r="5715" b="44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317348" cy="1876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2FAE01" w14:textId="2333433E" w:rsidR="00D61505" w:rsidRDefault="00D61505" w:rsidP="00E31586"/>
    <w:p w14:paraId="00A76410" w14:textId="30B678AE" w:rsidR="00D61505" w:rsidRDefault="00D61505" w:rsidP="00E31586"/>
    <w:p w14:paraId="63406DE5" w14:textId="70C30C6E" w:rsidR="00D61505" w:rsidRDefault="00D61505" w:rsidP="00E31586">
      <w:r>
        <w:t>dendrogram:</w:t>
      </w:r>
    </w:p>
    <w:p w14:paraId="05C0DA31" w14:textId="092F743E" w:rsidR="00D61505" w:rsidRDefault="00D61505" w:rsidP="00DF0BFA">
      <w:pPr>
        <w:pStyle w:val="ListParagraph"/>
        <w:numPr>
          <w:ilvl w:val="0"/>
          <w:numId w:val="12"/>
        </w:numPr>
      </w:pPr>
      <w:r>
        <w:t>decompose data points into several levels of nested portioning (tree of clusters)</w:t>
      </w:r>
    </w:p>
    <w:p w14:paraId="4FD9351D" w14:textId="3BAB7B6B" w:rsidR="00DF0BFA" w:rsidRDefault="00DF0BFA" w:rsidP="00DF0BFA">
      <w:pPr>
        <w:pStyle w:val="ListParagraph"/>
        <w:numPr>
          <w:ilvl w:val="0"/>
          <w:numId w:val="12"/>
        </w:numPr>
      </w:pPr>
      <w:r>
        <w:t>a clustering of data points is obtained by cutting the dendrogram at the desired level then each connected component forms a cluster</w:t>
      </w:r>
    </w:p>
    <w:p w14:paraId="3CAA831A" w14:textId="11C5DCE7" w:rsidR="00BC125B" w:rsidRDefault="00BC125B" w:rsidP="00DF0BFA">
      <w:pPr>
        <w:pStyle w:val="ListParagraph"/>
        <w:numPr>
          <w:ilvl w:val="0"/>
          <w:numId w:val="12"/>
        </w:numPr>
      </w:pPr>
      <w:r>
        <w:t>branch height: the distance between clusters</w:t>
      </w:r>
    </w:p>
    <w:p w14:paraId="63AF7A6F" w14:textId="382034EE" w:rsidR="00DF0BFA" w:rsidRDefault="00DF0BFA" w:rsidP="00DF0BFA"/>
    <w:p w14:paraId="469B6CF2" w14:textId="53AF5BA0" w:rsidR="00DF0BFA" w:rsidRDefault="00DF0BFA" w:rsidP="00DF0BFA"/>
    <w:p w14:paraId="095AEF8E" w14:textId="00A4D9AE" w:rsidR="00DF0BFA" w:rsidRDefault="00DF0BFA" w:rsidP="00DF0BFA"/>
    <w:p w14:paraId="4F3F9970" w14:textId="675244FB" w:rsidR="00DF0BFA" w:rsidRPr="008362AF" w:rsidRDefault="00DF0BFA" w:rsidP="00DF0BFA">
      <w:pPr>
        <w:rPr>
          <w:b/>
          <w:bCs/>
        </w:rPr>
      </w:pPr>
      <w:r w:rsidRPr="008362AF">
        <w:rPr>
          <w:b/>
          <w:bCs/>
        </w:rPr>
        <w:t>2 main types of hierarchical clustering:</w:t>
      </w:r>
    </w:p>
    <w:p w14:paraId="5A2D48B1" w14:textId="2D955798" w:rsidR="00DF0BFA" w:rsidRDefault="00DF0BFA" w:rsidP="00DF0BFA">
      <w:pPr>
        <w:pStyle w:val="ListParagraph"/>
        <w:numPr>
          <w:ilvl w:val="0"/>
          <w:numId w:val="13"/>
        </w:numPr>
      </w:pPr>
      <w:r>
        <w:t>agglomerative:</w:t>
      </w:r>
    </w:p>
    <w:p w14:paraId="554E22F5" w14:textId="7B61DCA7" w:rsidR="00DF0BFA" w:rsidRDefault="00DF0BFA" w:rsidP="003F0446">
      <w:pPr>
        <w:pStyle w:val="ListParagraph"/>
        <w:numPr>
          <w:ilvl w:val="1"/>
          <w:numId w:val="13"/>
        </w:numPr>
      </w:pPr>
      <w:r>
        <w:t>start with the points as individual clusters</w:t>
      </w:r>
    </w:p>
    <w:p w14:paraId="745AE7A1" w14:textId="5C20BD7C" w:rsidR="00DF0BFA" w:rsidRDefault="00DF0BFA" w:rsidP="003F0446">
      <w:pPr>
        <w:pStyle w:val="ListParagraph"/>
        <w:numPr>
          <w:ilvl w:val="1"/>
          <w:numId w:val="13"/>
        </w:numPr>
      </w:pPr>
      <w:r>
        <w:t>at each step, merge the closest pair of clusters until only one or k clusters left</w:t>
      </w:r>
    </w:p>
    <w:p w14:paraId="7C30A853" w14:textId="6F122286" w:rsidR="00DF0BFA" w:rsidRDefault="00DF0BFA" w:rsidP="00DF0BFA">
      <w:pPr>
        <w:pStyle w:val="ListParagraph"/>
        <w:numPr>
          <w:ilvl w:val="0"/>
          <w:numId w:val="13"/>
        </w:numPr>
      </w:pPr>
      <w:r>
        <w:t>divisive:</w:t>
      </w:r>
    </w:p>
    <w:p w14:paraId="25C36A3D" w14:textId="151D3149" w:rsidR="00DF0BFA" w:rsidRDefault="00E46018" w:rsidP="003F0446">
      <w:pPr>
        <w:pStyle w:val="ListParagraph"/>
        <w:numPr>
          <w:ilvl w:val="1"/>
          <w:numId w:val="13"/>
        </w:numPr>
      </w:pPr>
      <w:r>
        <w:rPr>
          <w:rFonts w:hint="eastAsia"/>
        </w:rPr>
        <w:t>start</w:t>
      </w:r>
      <w:r>
        <w:t xml:space="preserve"> with one, all-inclusive cluster</w:t>
      </w:r>
    </w:p>
    <w:p w14:paraId="1BF88827" w14:textId="4AFB9391" w:rsidR="00E46018" w:rsidRDefault="00E46018" w:rsidP="003F0446">
      <w:pPr>
        <w:pStyle w:val="ListParagraph"/>
        <w:numPr>
          <w:ilvl w:val="1"/>
          <w:numId w:val="13"/>
        </w:numPr>
      </w:pPr>
      <w:r>
        <w:t xml:space="preserve">at each step, split a cluster until each cluster contains a point </w:t>
      </w:r>
      <w:r w:rsidR="003F0446">
        <w:t>or there are k clusters</w:t>
      </w:r>
    </w:p>
    <w:p w14:paraId="305909DD" w14:textId="29077E2D" w:rsidR="003F0446" w:rsidRDefault="003F0446" w:rsidP="003F0446">
      <w:r>
        <w:t>traditional hierarchical algorithms use a similarity or distance matrix and merge or split one cluster at a time</w:t>
      </w:r>
    </w:p>
    <w:p w14:paraId="1F804803" w14:textId="17574F65" w:rsidR="008362AF" w:rsidRDefault="008362AF" w:rsidP="003F0446"/>
    <w:p w14:paraId="0B8D80EE" w14:textId="4E97D685" w:rsidR="008362AF" w:rsidRDefault="008362AF" w:rsidP="003F0446"/>
    <w:p w14:paraId="320D7EAA" w14:textId="4AC10B23" w:rsidR="008362AF" w:rsidRDefault="008362AF" w:rsidP="003F0446"/>
    <w:p w14:paraId="6AD50D36" w14:textId="66175010" w:rsidR="008362AF" w:rsidRPr="00BC125B" w:rsidRDefault="008362AF" w:rsidP="003F0446">
      <w:pPr>
        <w:rPr>
          <w:b/>
          <w:bCs/>
        </w:rPr>
      </w:pPr>
      <w:r w:rsidRPr="00BC125B">
        <w:rPr>
          <w:rFonts w:hint="eastAsia"/>
          <w:b/>
          <w:bCs/>
        </w:rPr>
        <w:t>agg</w:t>
      </w:r>
      <w:r w:rsidRPr="00BC125B">
        <w:rPr>
          <w:b/>
          <w:bCs/>
        </w:rPr>
        <w:t>lomerative clustering algorithm:</w:t>
      </w:r>
    </w:p>
    <w:p w14:paraId="2767739E" w14:textId="40FB3F10" w:rsidR="008362AF" w:rsidRDefault="008362AF" w:rsidP="00F009B0">
      <w:pPr>
        <w:pStyle w:val="ListParagraph"/>
        <w:numPr>
          <w:ilvl w:val="0"/>
          <w:numId w:val="14"/>
        </w:numPr>
      </w:pPr>
      <w:r>
        <w:t xml:space="preserve">more popular hierarchical clustering technique </w:t>
      </w:r>
    </w:p>
    <w:p w14:paraId="01AF171E" w14:textId="26B7F5FE" w:rsidR="00F009B0" w:rsidRDefault="00F009B0" w:rsidP="00F009B0">
      <w:pPr>
        <w:pStyle w:val="ListParagraph"/>
        <w:numPr>
          <w:ilvl w:val="0"/>
          <w:numId w:val="14"/>
        </w:numPr>
      </w:pPr>
      <w:r>
        <w:t>distance matrix stores the distances between each cluster</w:t>
      </w:r>
    </w:p>
    <w:p w14:paraId="7A64E6D7" w14:textId="538382DC" w:rsidR="00F009B0" w:rsidRDefault="00F009B0" w:rsidP="00F009B0">
      <w:pPr>
        <w:pStyle w:val="ListParagraph"/>
        <w:numPr>
          <w:ilvl w:val="0"/>
          <w:numId w:val="14"/>
        </w:numPr>
      </w:pPr>
      <w:r>
        <w:t>algorithm:</w:t>
      </w:r>
    </w:p>
    <w:p w14:paraId="774006AA" w14:textId="46036236" w:rsidR="00F009B0" w:rsidRDefault="00F009B0" w:rsidP="00F009B0">
      <w:pPr>
        <w:pStyle w:val="ListParagraph"/>
        <w:numPr>
          <w:ilvl w:val="1"/>
          <w:numId w:val="14"/>
        </w:numPr>
      </w:pPr>
      <w:r>
        <w:t>compute the distance matrix</w:t>
      </w:r>
    </w:p>
    <w:p w14:paraId="0ADB9A5F" w14:textId="6D54C97A" w:rsidR="00F009B0" w:rsidRDefault="00F009B0" w:rsidP="00F009B0">
      <w:pPr>
        <w:pStyle w:val="ListParagraph"/>
        <w:numPr>
          <w:ilvl w:val="1"/>
          <w:numId w:val="14"/>
        </w:numPr>
      </w:pPr>
      <w:r>
        <w:t>let each data point be a cluster</w:t>
      </w:r>
    </w:p>
    <w:p w14:paraId="68C236E4" w14:textId="7CB52BAC" w:rsidR="00F009B0" w:rsidRDefault="00F009B0" w:rsidP="00F009B0">
      <w:pPr>
        <w:pStyle w:val="ListParagraph"/>
        <w:numPr>
          <w:ilvl w:val="1"/>
          <w:numId w:val="14"/>
        </w:numPr>
      </w:pPr>
      <w:r>
        <w:t>repeat:</w:t>
      </w:r>
    </w:p>
    <w:p w14:paraId="4D596D54" w14:textId="59EE631D" w:rsidR="00F009B0" w:rsidRDefault="00F009B0" w:rsidP="00F009B0">
      <w:pPr>
        <w:pStyle w:val="ListParagraph"/>
        <w:numPr>
          <w:ilvl w:val="2"/>
          <w:numId w:val="14"/>
        </w:numPr>
      </w:pPr>
      <w:r>
        <w:t>merge 2 closest clusters</w:t>
      </w:r>
    </w:p>
    <w:p w14:paraId="295D35F7" w14:textId="0FE2285D" w:rsidR="00F009B0" w:rsidRDefault="00F009B0" w:rsidP="00F009B0">
      <w:pPr>
        <w:pStyle w:val="ListParagraph"/>
        <w:numPr>
          <w:ilvl w:val="2"/>
          <w:numId w:val="14"/>
        </w:numPr>
      </w:pPr>
      <w:r>
        <w:t>update the distance matrix</w:t>
      </w:r>
    </w:p>
    <w:p w14:paraId="72333A8B" w14:textId="771FFC7C" w:rsidR="00F009B0" w:rsidRDefault="00F009B0" w:rsidP="00F009B0">
      <w:pPr>
        <w:pStyle w:val="ListParagraph"/>
        <w:numPr>
          <w:ilvl w:val="1"/>
          <w:numId w:val="14"/>
        </w:numPr>
      </w:pPr>
      <w:r>
        <w:t>until only a single cluster remains</w:t>
      </w:r>
    </w:p>
    <w:p w14:paraId="212629CB" w14:textId="3FE4AC26" w:rsidR="00F009B0" w:rsidRDefault="00F009B0" w:rsidP="00F009B0">
      <w:pPr>
        <w:pStyle w:val="ListParagraph"/>
        <w:numPr>
          <w:ilvl w:val="0"/>
          <w:numId w:val="14"/>
        </w:numPr>
      </w:pPr>
      <w:r>
        <w:rPr>
          <w:rFonts w:hint="eastAsia"/>
        </w:rPr>
        <w:t>define</w:t>
      </w:r>
      <w:r>
        <w:t xml:space="preserve"> inter-cluster similarity:</w:t>
      </w:r>
    </w:p>
    <w:p w14:paraId="76344E16" w14:textId="30AB517B" w:rsidR="00F009B0" w:rsidRDefault="00F009B0" w:rsidP="00F009B0">
      <w:pPr>
        <w:pStyle w:val="ListParagraph"/>
        <w:numPr>
          <w:ilvl w:val="0"/>
          <w:numId w:val="14"/>
        </w:numPr>
      </w:pPr>
      <w:r>
        <w:t>min</w:t>
      </w:r>
      <w:r w:rsidR="00AA335F">
        <w:t>:</w:t>
      </w:r>
    </w:p>
    <w:p w14:paraId="3761B2AD" w14:textId="6EC6EB9F" w:rsidR="00AA335F" w:rsidRDefault="00AA335F" w:rsidP="00AA335F">
      <w:pPr>
        <w:pStyle w:val="ListParagraph"/>
        <w:numPr>
          <w:ilvl w:val="1"/>
          <w:numId w:val="14"/>
        </w:numPr>
      </w:pPr>
      <w:r>
        <w:t>can handle non-elliptical shapes</w:t>
      </w:r>
    </w:p>
    <w:p w14:paraId="604A2E77" w14:textId="111A5D0A" w:rsidR="00AA335F" w:rsidRDefault="00AA335F" w:rsidP="00AA335F">
      <w:pPr>
        <w:pStyle w:val="ListParagraph"/>
        <w:numPr>
          <w:ilvl w:val="1"/>
          <w:numId w:val="14"/>
        </w:numPr>
      </w:pPr>
      <w:r>
        <w:t>sensitive to noise &amp; outliers</w:t>
      </w:r>
    </w:p>
    <w:p w14:paraId="599FECC1" w14:textId="5446D766" w:rsidR="00F009B0" w:rsidRDefault="00F009B0" w:rsidP="00F009B0">
      <w:pPr>
        <w:pStyle w:val="ListParagraph"/>
        <w:numPr>
          <w:ilvl w:val="0"/>
          <w:numId w:val="14"/>
        </w:numPr>
      </w:pPr>
      <w:r>
        <w:t>max</w:t>
      </w:r>
      <w:r w:rsidR="00AA335F">
        <w:t>:</w:t>
      </w:r>
    </w:p>
    <w:p w14:paraId="3CC25832" w14:textId="226E566F" w:rsidR="00AA335F" w:rsidRDefault="00AA335F" w:rsidP="00AA335F">
      <w:pPr>
        <w:pStyle w:val="ListParagraph"/>
        <w:numPr>
          <w:ilvl w:val="1"/>
          <w:numId w:val="14"/>
        </w:numPr>
      </w:pPr>
      <w:r>
        <w:t>less susceptible to noise &amp; outliers</w:t>
      </w:r>
    </w:p>
    <w:p w14:paraId="7DF6AD92" w14:textId="3A953545" w:rsidR="00AA335F" w:rsidRDefault="00AA335F" w:rsidP="00AA335F">
      <w:pPr>
        <w:pStyle w:val="ListParagraph"/>
        <w:numPr>
          <w:ilvl w:val="1"/>
          <w:numId w:val="14"/>
        </w:numPr>
      </w:pPr>
      <w:r>
        <w:t>tend to break large clusters biased towards elliptical shapes</w:t>
      </w:r>
    </w:p>
    <w:p w14:paraId="00E57BF5" w14:textId="14011A1B" w:rsidR="00F009B0" w:rsidRDefault="00F009B0" w:rsidP="00F009B0">
      <w:pPr>
        <w:pStyle w:val="ListParagraph"/>
        <w:numPr>
          <w:ilvl w:val="0"/>
          <w:numId w:val="14"/>
        </w:numPr>
      </w:pPr>
      <w:r>
        <w:t>group average</w:t>
      </w:r>
      <w:r w:rsidR="00AA335F">
        <w:t>:</w:t>
      </w:r>
    </w:p>
    <w:p w14:paraId="0953399B" w14:textId="6A1A3D21" w:rsidR="00AA335F" w:rsidRDefault="00AA335F" w:rsidP="00AA335F">
      <w:pPr>
        <w:pStyle w:val="ListParagraph"/>
        <w:numPr>
          <w:ilvl w:val="1"/>
          <w:numId w:val="14"/>
        </w:numPr>
      </w:pPr>
      <w:r>
        <w:t>compromise between single &amp; complete link</w:t>
      </w:r>
    </w:p>
    <w:p w14:paraId="0BA7F9DA" w14:textId="485A2384" w:rsidR="00AA335F" w:rsidRDefault="00AA335F" w:rsidP="00AA335F">
      <w:pPr>
        <w:pStyle w:val="ListParagraph"/>
        <w:numPr>
          <w:ilvl w:val="1"/>
          <w:numId w:val="14"/>
        </w:numPr>
      </w:pPr>
      <w:r>
        <w:t>less susceptible to noise &amp; outliers</w:t>
      </w:r>
    </w:p>
    <w:p w14:paraId="451154E5" w14:textId="24EBC06B" w:rsidR="00AA335F" w:rsidRDefault="00AA335F" w:rsidP="00AA335F">
      <w:pPr>
        <w:pStyle w:val="ListParagraph"/>
        <w:numPr>
          <w:ilvl w:val="1"/>
          <w:numId w:val="14"/>
        </w:numPr>
      </w:pPr>
      <w:r>
        <w:t>biased towards globular clusters</w:t>
      </w:r>
    </w:p>
    <w:p w14:paraId="70DE22F4" w14:textId="42AD0E8A" w:rsidR="00F009B0" w:rsidRDefault="00F009B0" w:rsidP="00F009B0">
      <w:pPr>
        <w:pStyle w:val="ListParagraph"/>
        <w:numPr>
          <w:ilvl w:val="0"/>
          <w:numId w:val="14"/>
        </w:numPr>
      </w:pPr>
      <w:r>
        <w:t>distance between centroids</w:t>
      </w:r>
    </w:p>
    <w:p w14:paraId="2844E72A" w14:textId="77777777" w:rsidR="00F009B0" w:rsidRDefault="00F009B0" w:rsidP="00AA335F"/>
    <w:sectPr w:rsidR="00F009B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1B121E"/>
    <w:multiLevelType w:val="hybridMultilevel"/>
    <w:tmpl w:val="7FA8C3CA"/>
    <w:lvl w:ilvl="0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F045201"/>
    <w:multiLevelType w:val="hybridMultilevel"/>
    <w:tmpl w:val="876A8D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D157F6"/>
    <w:multiLevelType w:val="hybridMultilevel"/>
    <w:tmpl w:val="82CC52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886C2D"/>
    <w:multiLevelType w:val="hybridMultilevel"/>
    <w:tmpl w:val="75DE2F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D271FE"/>
    <w:multiLevelType w:val="hybridMultilevel"/>
    <w:tmpl w:val="E424FE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9043C7"/>
    <w:multiLevelType w:val="hybridMultilevel"/>
    <w:tmpl w:val="EF8C7F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7156C3"/>
    <w:multiLevelType w:val="hybridMultilevel"/>
    <w:tmpl w:val="91504CEA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5AB35D4D"/>
    <w:multiLevelType w:val="hybridMultilevel"/>
    <w:tmpl w:val="653644E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8" w15:restartNumberingAfterBreak="0">
    <w:nsid w:val="5EA065A0"/>
    <w:multiLevelType w:val="hybridMultilevel"/>
    <w:tmpl w:val="F0848B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23B470A"/>
    <w:multiLevelType w:val="hybridMultilevel"/>
    <w:tmpl w:val="FF261C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5B110A4"/>
    <w:multiLevelType w:val="hybridMultilevel"/>
    <w:tmpl w:val="43C2CA3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67377E69"/>
    <w:multiLevelType w:val="hybridMultilevel"/>
    <w:tmpl w:val="CC6271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C9E4134"/>
    <w:multiLevelType w:val="hybridMultilevel"/>
    <w:tmpl w:val="4BBAA24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0372CA9"/>
    <w:multiLevelType w:val="hybridMultilevel"/>
    <w:tmpl w:val="32DA55CE"/>
    <w:lvl w:ilvl="0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 w16cid:durableId="1196964100">
    <w:abstractNumId w:val="1"/>
  </w:num>
  <w:num w:numId="2" w16cid:durableId="1358891947">
    <w:abstractNumId w:val="4"/>
  </w:num>
  <w:num w:numId="3" w16cid:durableId="1872648900">
    <w:abstractNumId w:val="9"/>
  </w:num>
  <w:num w:numId="4" w16cid:durableId="1156919473">
    <w:abstractNumId w:val="3"/>
  </w:num>
  <w:num w:numId="5" w16cid:durableId="1893225538">
    <w:abstractNumId w:val="2"/>
  </w:num>
  <w:num w:numId="6" w16cid:durableId="1014766848">
    <w:abstractNumId w:val="5"/>
  </w:num>
  <w:num w:numId="7" w16cid:durableId="277177970">
    <w:abstractNumId w:val="11"/>
  </w:num>
  <w:num w:numId="8" w16cid:durableId="1783383620">
    <w:abstractNumId w:val="6"/>
  </w:num>
  <w:num w:numId="9" w16cid:durableId="1270161328">
    <w:abstractNumId w:val="10"/>
  </w:num>
  <w:num w:numId="10" w16cid:durableId="1277103562">
    <w:abstractNumId w:val="0"/>
  </w:num>
  <w:num w:numId="11" w16cid:durableId="445736259">
    <w:abstractNumId w:val="13"/>
  </w:num>
  <w:num w:numId="12" w16cid:durableId="1505634335">
    <w:abstractNumId w:val="7"/>
  </w:num>
  <w:num w:numId="13" w16cid:durableId="1066730441">
    <w:abstractNumId w:val="12"/>
  </w:num>
  <w:num w:numId="14" w16cid:durableId="27945854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S1MDM0tDCxNDM1M7BQ0lEKTi0uzszPAykwrAUA1BzFqywAAAA="/>
  </w:docVars>
  <w:rsids>
    <w:rsidRoot w:val="00C97774"/>
    <w:rsid w:val="00086F07"/>
    <w:rsid w:val="001911A4"/>
    <w:rsid w:val="001A3113"/>
    <w:rsid w:val="00225803"/>
    <w:rsid w:val="00325827"/>
    <w:rsid w:val="00325ACA"/>
    <w:rsid w:val="003804A8"/>
    <w:rsid w:val="003F0446"/>
    <w:rsid w:val="00493818"/>
    <w:rsid w:val="00572879"/>
    <w:rsid w:val="005C231A"/>
    <w:rsid w:val="00634FDC"/>
    <w:rsid w:val="006A78FC"/>
    <w:rsid w:val="006B69ED"/>
    <w:rsid w:val="007553F9"/>
    <w:rsid w:val="007948F0"/>
    <w:rsid w:val="008362AF"/>
    <w:rsid w:val="00900AFE"/>
    <w:rsid w:val="009E64E6"/>
    <w:rsid w:val="00AA335F"/>
    <w:rsid w:val="00BC125B"/>
    <w:rsid w:val="00BC6D7E"/>
    <w:rsid w:val="00C97774"/>
    <w:rsid w:val="00D360FE"/>
    <w:rsid w:val="00D61505"/>
    <w:rsid w:val="00D821D4"/>
    <w:rsid w:val="00DF0BFA"/>
    <w:rsid w:val="00E31586"/>
    <w:rsid w:val="00E46018"/>
    <w:rsid w:val="00F009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49EE0E"/>
  <w15:chartTrackingRefBased/>
  <w15:docId w15:val="{87794FFE-CB50-864A-92C9-B40EBA026D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009B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9777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009B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</Pages>
  <Words>601</Words>
  <Characters>3432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die Hu</dc:creator>
  <cp:keywords/>
  <dc:description/>
  <cp:lastModifiedBy>秦 睿</cp:lastModifiedBy>
  <cp:revision>35</cp:revision>
  <dcterms:created xsi:type="dcterms:W3CDTF">2022-05-31T13:26:00Z</dcterms:created>
  <dcterms:modified xsi:type="dcterms:W3CDTF">2022-06-13T09:37:00Z</dcterms:modified>
</cp:coreProperties>
</file>